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A69" w:rsidRDefault="00A41A69" w:rsidP="00A41A69">
      <w:r>
        <w:t>#include&lt;</w:t>
      </w:r>
      <w:proofErr w:type="spellStart"/>
      <w:r>
        <w:t>iostream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stdlib.h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stdio.h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conio.h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stdlib.h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dos.h</w:t>
      </w:r>
      <w:proofErr w:type="spellEnd"/>
      <w:r>
        <w:t>&gt;</w:t>
      </w:r>
    </w:p>
    <w:p w:rsidR="00A41A69" w:rsidRDefault="00A41A69" w:rsidP="00A41A69">
      <w:r>
        <w:t>#include&lt;</w:t>
      </w:r>
      <w:proofErr w:type="spellStart"/>
      <w:r>
        <w:t>windows.h</w:t>
      </w:r>
      <w:proofErr w:type="spellEnd"/>
      <w:r>
        <w:t>&gt;</w:t>
      </w:r>
      <w:bookmarkStart w:id="0" w:name="_GoBack"/>
      <w:bookmarkEnd w:id="0"/>
    </w:p>
    <w:p w:rsidR="00A41A69" w:rsidRDefault="00A41A69" w:rsidP="00A41A69">
      <w:r>
        <w:t>#include&lt;</w:t>
      </w:r>
      <w:proofErr w:type="spellStart"/>
      <w:r>
        <w:t>time.h</w:t>
      </w:r>
      <w:proofErr w:type="spellEnd"/>
      <w:r>
        <w:t>&gt;</w:t>
      </w:r>
    </w:p>
    <w:p w:rsidR="00A41A69" w:rsidRDefault="00A41A69" w:rsidP="00A41A69">
      <w:r>
        <w:t xml:space="preserve">using namespace </w:t>
      </w:r>
      <w:proofErr w:type="spellStart"/>
      <w:r>
        <w:t>std</w:t>
      </w:r>
      <w:proofErr w:type="spellEnd"/>
      <w:r>
        <w:t>;</w:t>
      </w:r>
    </w:p>
    <w:p w:rsidR="00A41A69" w:rsidRDefault="00A41A69" w:rsidP="00A41A69"/>
    <w:p w:rsidR="00A41A69" w:rsidRDefault="00A41A69" w:rsidP="00A41A69">
      <w:proofErr w:type="spellStart"/>
      <w:r>
        <w:t>struct</w:t>
      </w:r>
      <w:proofErr w:type="spellEnd"/>
      <w:r>
        <w:t xml:space="preserve"> node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int</w:t>
      </w:r>
      <w:proofErr w:type="spellEnd"/>
      <w:r>
        <w:t xml:space="preserve"> data;</w:t>
      </w:r>
    </w:p>
    <w:p w:rsidR="00A41A69" w:rsidRDefault="00A41A69" w:rsidP="00A41A69">
      <w:r>
        <w:t>node *next;</w:t>
      </w:r>
    </w:p>
    <w:p w:rsidR="00A41A69" w:rsidRDefault="00A41A69" w:rsidP="00A41A69">
      <w:r>
        <w:t>node *snake;</w:t>
      </w:r>
    </w:p>
    <w:p w:rsidR="00A41A69" w:rsidRDefault="00A41A69" w:rsidP="00A41A69">
      <w:r>
        <w:t>node *ladder;</w:t>
      </w:r>
    </w:p>
    <w:p w:rsidR="00A41A69" w:rsidRDefault="00A41A69" w:rsidP="00A41A69">
      <w:proofErr w:type="gramStart"/>
      <w:r>
        <w:t>}*</w:t>
      </w:r>
      <w:proofErr w:type="gramEnd"/>
      <w:r>
        <w:t>p,*p1,*p2,*head,*tail;</w:t>
      </w:r>
    </w:p>
    <w:p w:rsidR="00A41A69" w:rsidRDefault="00A41A69" w:rsidP="00A41A69"/>
    <w:p w:rsidR="00A41A69" w:rsidRDefault="00A41A69" w:rsidP="00A41A69">
      <w:r>
        <w:t xml:space="preserve">void </w:t>
      </w:r>
      <w:proofErr w:type="gramStart"/>
      <w:r>
        <w:t>initialize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r>
        <w:t>head=NULL;</w:t>
      </w:r>
    </w:p>
    <w:p w:rsidR="00A41A69" w:rsidRDefault="00A41A69" w:rsidP="00A41A69">
      <w:r>
        <w:t>tail=NULL;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1;i&lt;=100;i++)</w:t>
      </w:r>
    </w:p>
    <w:p w:rsidR="00A41A69" w:rsidRDefault="00A41A69" w:rsidP="00A41A69">
      <w:r>
        <w:t>{</w:t>
      </w:r>
    </w:p>
    <w:p w:rsidR="00A41A69" w:rsidRDefault="00A41A69" w:rsidP="00A41A69">
      <w:r>
        <w:t>p=new node;</w:t>
      </w:r>
    </w:p>
    <w:p w:rsidR="00A41A69" w:rsidRDefault="00A41A69" w:rsidP="00A41A69">
      <w:r>
        <w:t>p-&gt;data=</w:t>
      </w:r>
      <w:proofErr w:type="spellStart"/>
      <w:r>
        <w:t>i</w:t>
      </w:r>
      <w:proofErr w:type="spellEnd"/>
      <w:r>
        <w:t>;</w:t>
      </w:r>
    </w:p>
    <w:p w:rsidR="00A41A69" w:rsidRDefault="00A41A69" w:rsidP="00A41A69">
      <w:r>
        <w:t>if(head==NULL)</w:t>
      </w:r>
    </w:p>
    <w:p w:rsidR="00A41A69" w:rsidRDefault="00A41A69" w:rsidP="00A41A69">
      <w:r>
        <w:t>{</w:t>
      </w:r>
    </w:p>
    <w:p w:rsidR="00A41A69" w:rsidRDefault="00A41A69" w:rsidP="00A41A69">
      <w:r>
        <w:t>head=p;</w:t>
      </w:r>
    </w:p>
    <w:p w:rsidR="00A41A69" w:rsidRDefault="00A41A69" w:rsidP="00A41A69">
      <w:r>
        <w:lastRenderedPageBreak/>
        <w:t>tail=p;</w:t>
      </w:r>
    </w:p>
    <w:p w:rsidR="00A41A69" w:rsidRDefault="00A41A69" w:rsidP="00A41A69">
      <w:r>
        <w:t>tail-&gt;next=NULL;</w:t>
      </w:r>
    </w:p>
    <w:p w:rsidR="00A41A69" w:rsidRDefault="00A41A69" w:rsidP="00A41A69">
      <w:r>
        <w:t>p-&gt;snake=NULL;</w:t>
      </w:r>
    </w:p>
    <w:p w:rsidR="00A41A69" w:rsidRDefault="00A41A69" w:rsidP="00A41A69">
      <w:r>
        <w:t>p-&gt;ladder=NULL;</w:t>
      </w:r>
    </w:p>
    <w:p w:rsidR="00A41A69" w:rsidRDefault="00A41A69" w:rsidP="00A41A69">
      <w:r>
        <w:t>}</w:t>
      </w:r>
    </w:p>
    <w:p w:rsidR="00A41A69" w:rsidRDefault="00A41A69" w:rsidP="00A41A69">
      <w:r>
        <w:t>else</w:t>
      </w:r>
    </w:p>
    <w:p w:rsidR="00A41A69" w:rsidRDefault="00A41A69" w:rsidP="00A41A69">
      <w:r>
        <w:t>{</w:t>
      </w:r>
    </w:p>
    <w:p w:rsidR="00A41A69" w:rsidRDefault="00A41A69" w:rsidP="00A41A69">
      <w:r>
        <w:t>tail-&gt;next=p;</w:t>
      </w:r>
    </w:p>
    <w:p w:rsidR="00A41A69" w:rsidRDefault="00A41A69" w:rsidP="00A41A69">
      <w:r>
        <w:t>tail=p;</w:t>
      </w:r>
    </w:p>
    <w:p w:rsidR="00A41A69" w:rsidRDefault="00A41A69" w:rsidP="00A41A69">
      <w:r>
        <w:t>p-&gt;snake=NULL;</w:t>
      </w:r>
    </w:p>
    <w:p w:rsidR="00A41A69" w:rsidRDefault="00A41A69" w:rsidP="00A41A69">
      <w:r>
        <w:t>p-&gt;ladder=NULL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print_</w:t>
      </w:r>
      <w:proofErr w:type="gramStart"/>
      <w:r>
        <w:t>initialize</w:t>
      </w:r>
      <w:proofErr w:type="spellEnd"/>
      <w:r>
        <w:t>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proofErr w:type="spellStart"/>
      <w:r>
        <w:t>cout</w:t>
      </w:r>
      <w:proofErr w:type="spellEnd"/>
      <w:r>
        <w:t>&lt;&lt;"\t\t\</w:t>
      </w:r>
      <w:proofErr w:type="spellStart"/>
      <w:r>
        <w:t>tThe</w:t>
      </w:r>
      <w:proofErr w:type="spellEnd"/>
      <w:r>
        <w:t xml:space="preserve"> Layout of the Game Matrix is:\n\n\n\t";</w:t>
      </w:r>
    </w:p>
    <w:p w:rsidR="00A41A69" w:rsidRDefault="00A41A69" w:rsidP="00A41A69">
      <w:r>
        <w:t>p=head;</w:t>
      </w:r>
    </w:p>
    <w:p w:rsidR="00A41A69" w:rsidRDefault="00A41A69" w:rsidP="00A41A69">
      <w:r>
        <w:t>while(</w:t>
      </w:r>
      <w:proofErr w:type="gramStart"/>
      <w:r>
        <w:t>p!=</w:t>
      </w:r>
      <w:proofErr w:type="gramEnd"/>
      <w:r>
        <w:t>NULL)</w:t>
      </w:r>
    </w:p>
    <w:p w:rsidR="00A41A69" w:rsidRDefault="00A41A69" w:rsidP="00A41A69">
      <w:r>
        <w:t>{</w:t>
      </w:r>
    </w:p>
    <w:p w:rsidR="00A41A69" w:rsidRDefault="00A41A69" w:rsidP="00A41A69">
      <w:r>
        <w:t>if(p-&gt;data%10==0)</w:t>
      </w:r>
    </w:p>
    <w:p w:rsidR="00A41A69" w:rsidRDefault="00A41A69" w:rsidP="00A41A69">
      <w:r>
        <w:t>{</w:t>
      </w:r>
      <w:proofErr w:type="spellStart"/>
      <w:r>
        <w:t>cout</w:t>
      </w:r>
      <w:proofErr w:type="spellEnd"/>
      <w:r>
        <w:t>&lt;&lt;"\n";}</w:t>
      </w:r>
    </w:p>
    <w:p w:rsidR="00A41A69" w:rsidRDefault="00A41A69" w:rsidP="00A41A69">
      <w:proofErr w:type="spellStart"/>
      <w:r>
        <w:t>cout</w:t>
      </w:r>
      <w:proofErr w:type="spellEnd"/>
      <w:r>
        <w:t>&lt;&lt;p-&gt;data&lt;&lt;"\t";</w:t>
      </w:r>
    </w:p>
    <w:p w:rsidR="00A41A69" w:rsidRDefault="00A41A69" w:rsidP="00A41A69">
      <w:r>
        <w:t>p=p-&gt;next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o,int</w:t>
      </w:r>
      <w:proofErr w:type="spellEnd"/>
      <w:r>
        <w:t xml:space="preserve"> t)</w:t>
      </w:r>
    </w:p>
    <w:p w:rsidR="00A41A69" w:rsidRDefault="00A41A69" w:rsidP="00A41A69">
      <w:r>
        <w:t>{</w:t>
      </w:r>
    </w:p>
    <w:p w:rsidR="00A41A69" w:rsidRDefault="00A41A69" w:rsidP="00A41A69">
      <w:r>
        <w:t>for(p1=</w:t>
      </w:r>
      <w:proofErr w:type="gramStart"/>
      <w:r>
        <w:t>head;p</w:t>
      </w:r>
      <w:proofErr w:type="gramEnd"/>
      <w:r>
        <w:t>1-&gt;data!=o;p1=p1-&gt;next)</w:t>
      </w:r>
    </w:p>
    <w:p w:rsidR="00A41A69" w:rsidRDefault="00A41A69" w:rsidP="00A41A69">
      <w:r>
        <w:t>{}</w:t>
      </w:r>
    </w:p>
    <w:p w:rsidR="00A41A69" w:rsidRDefault="00A41A69" w:rsidP="00A41A69">
      <w:r>
        <w:t>for(p2=</w:t>
      </w:r>
      <w:proofErr w:type="gramStart"/>
      <w:r>
        <w:t>head;p</w:t>
      </w:r>
      <w:proofErr w:type="gramEnd"/>
      <w:r>
        <w:t>2-&gt;data!=t;p2=p2-&gt;next)</w:t>
      </w:r>
    </w:p>
    <w:p w:rsidR="00A41A69" w:rsidRDefault="00A41A69" w:rsidP="00A41A69">
      <w:r>
        <w:t>{}</w:t>
      </w:r>
    </w:p>
    <w:p w:rsidR="00A41A69" w:rsidRDefault="00A41A69" w:rsidP="00A41A69">
      <w:r>
        <w:t>p1-&gt;snake=p2;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o,int</w:t>
      </w:r>
      <w:proofErr w:type="spellEnd"/>
      <w:r>
        <w:t xml:space="preserve"> t)</w:t>
      </w:r>
    </w:p>
    <w:p w:rsidR="00A41A69" w:rsidRDefault="00A41A69" w:rsidP="00A41A69">
      <w:r>
        <w:t>{</w:t>
      </w:r>
    </w:p>
    <w:p w:rsidR="00A41A69" w:rsidRDefault="00A41A69" w:rsidP="00A41A69">
      <w:r>
        <w:t>for(p1=</w:t>
      </w:r>
      <w:proofErr w:type="gramStart"/>
      <w:r>
        <w:t>head;p</w:t>
      </w:r>
      <w:proofErr w:type="gramEnd"/>
      <w:r>
        <w:t>1-&gt;data!=o;p1=p1-&gt;next)</w:t>
      </w:r>
    </w:p>
    <w:p w:rsidR="00A41A69" w:rsidRDefault="00A41A69" w:rsidP="00A41A69">
      <w:r>
        <w:t>{}</w:t>
      </w:r>
    </w:p>
    <w:p w:rsidR="00A41A69" w:rsidRDefault="00A41A69" w:rsidP="00A41A69">
      <w:r>
        <w:t>for(p2=</w:t>
      </w:r>
      <w:proofErr w:type="gramStart"/>
      <w:r>
        <w:t>head;p</w:t>
      </w:r>
      <w:proofErr w:type="gramEnd"/>
      <w:r>
        <w:t>2-&gt;data!=t;p2=p2-&gt;next)</w:t>
      </w:r>
    </w:p>
    <w:p w:rsidR="00A41A69" w:rsidRDefault="00A41A69" w:rsidP="00A41A69"/>
    <w:p w:rsidR="00A41A69" w:rsidRDefault="00A41A69" w:rsidP="00A41A69">
      <w:r>
        <w:t>{}</w:t>
      </w:r>
    </w:p>
    <w:p w:rsidR="00A41A69" w:rsidRDefault="00A41A69" w:rsidP="00A41A69">
      <w:r>
        <w:t>p1-&gt;ladder=p2;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check_</w:t>
      </w:r>
      <w:proofErr w:type="gramStart"/>
      <w:r>
        <w:t>snake</w:t>
      </w:r>
      <w:proofErr w:type="spellEnd"/>
      <w:r>
        <w:t>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"The position of the snakes are:\n";</w:t>
      </w:r>
    </w:p>
    <w:p w:rsidR="00A41A69" w:rsidRDefault="00A41A69" w:rsidP="00A41A69">
      <w:r>
        <w:t>for(p1=</w:t>
      </w:r>
      <w:proofErr w:type="gramStart"/>
      <w:r>
        <w:t>head;p</w:t>
      </w:r>
      <w:proofErr w:type="gramEnd"/>
      <w:r>
        <w:t>1!=NULL;p1=p1-&gt;next)</w:t>
      </w:r>
    </w:p>
    <w:p w:rsidR="00A41A69" w:rsidRDefault="00A41A69" w:rsidP="00A41A69">
      <w:r>
        <w:t>{</w:t>
      </w:r>
    </w:p>
    <w:p w:rsidR="00A41A69" w:rsidRDefault="00A41A69" w:rsidP="00A41A69">
      <w:r>
        <w:t>if(p1-&gt;</w:t>
      </w:r>
      <w:proofErr w:type="gramStart"/>
      <w:r>
        <w:t>snake!=</w:t>
      </w:r>
      <w:proofErr w:type="gramEnd"/>
      <w:r>
        <w:t>NULL)</w:t>
      </w:r>
    </w:p>
    <w:p w:rsidR="00A41A69" w:rsidRDefault="00A41A69" w:rsidP="00A41A69">
      <w:proofErr w:type="spellStart"/>
      <w:r>
        <w:lastRenderedPageBreak/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p1-&gt;data&lt;&lt;"-&gt;&gt;&gt;"&lt;&lt;p1-&gt;snake-&gt;data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check_</w:t>
      </w:r>
      <w:proofErr w:type="gramStart"/>
      <w:r>
        <w:t>ladder</w:t>
      </w:r>
      <w:proofErr w:type="spellEnd"/>
      <w:r>
        <w:t>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"The position of the ladders are:\n";</w:t>
      </w:r>
    </w:p>
    <w:p w:rsidR="00A41A69" w:rsidRDefault="00A41A69" w:rsidP="00A41A69">
      <w:r>
        <w:t>for(p1=</w:t>
      </w:r>
      <w:proofErr w:type="gramStart"/>
      <w:r>
        <w:t>head;p</w:t>
      </w:r>
      <w:proofErr w:type="gramEnd"/>
      <w:r>
        <w:t>1!=NULL;p1=p1-&gt;next)</w:t>
      </w:r>
    </w:p>
    <w:p w:rsidR="00A41A69" w:rsidRDefault="00A41A69" w:rsidP="00A41A69">
      <w:r>
        <w:t>{</w:t>
      </w:r>
    </w:p>
    <w:p w:rsidR="00A41A69" w:rsidRDefault="00A41A69" w:rsidP="00A41A69">
      <w:r>
        <w:t>if(p1-&gt;</w:t>
      </w:r>
      <w:proofErr w:type="gramStart"/>
      <w:r>
        <w:t>ladder!=</w:t>
      </w:r>
      <w:proofErr w:type="gramEnd"/>
      <w:r>
        <w:t>NULL)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p1-&gt;data&lt;&lt;"-&gt;&gt;&gt;"&lt;&lt;p1-&gt;ladder-&gt;data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>
      <w:r>
        <w:t>void p1_</w:t>
      </w:r>
      <w:proofErr w:type="gramStart"/>
      <w:r>
        <w:t>chance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;</w:t>
      </w:r>
    </w:p>
    <w:p w:rsidR="00A41A69" w:rsidRDefault="00A41A69" w:rsidP="00A41A69">
      <w:r>
        <w:t>l1:num=</w:t>
      </w:r>
      <w:proofErr w:type="gramStart"/>
      <w:r>
        <w:t>rand(</w:t>
      </w:r>
      <w:proofErr w:type="gramEnd"/>
      <w:r>
        <w:t>);</w:t>
      </w:r>
    </w:p>
    <w:p w:rsidR="00A41A69" w:rsidRDefault="00A41A69" w:rsidP="00A41A69">
      <w:r>
        <w:t>if(</w:t>
      </w:r>
      <w:proofErr w:type="spellStart"/>
      <w:r>
        <w:t>num</w:t>
      </w:r>
      <w:proofErr w:type="spellEnd"/>
      <w:r>
        <w:t xml:space="preserve">&gt;6 || </w:t>
      </w:r>
      <w:proofErr w:type="spellStart"/>
      <w:r>
        <w:t>num</w:t>
      </w:r>
      <w:proofErr w:type="spellEnd"/>
      <w:r>
        <w:t>&lt;=0)</w:t>
      </w:r>
    </w:p>
    <w:p w:rsidR="00A41A69" w:rsidRDefault="00A41A69" w:rsidP="00A41A69">
      <w:proofErr w:type="spellStart"/>
      <w:r>
        <w:t>goto</w:t>
      </w:r>
      <w:proofErr w:type="spellEnd"/>
      <w:r>
        <w:t xml:space="preserve"> l1;</w:t>
      </w:r>
    </w:p>
    <w:p w:rsidR="00A41A69" w:rsidRDefault="00A41A69" w:rsidP="00A41A69">
      <w:proofErr w:type="spellStart"/>
      <w:r>
        <w:t>cout</w:t>
      </w:r>
      <w:proofErr w:type="spellEnd"/>
      <w:r>
        <w:t>&lt;&lt;"The outcome of the dice for player 1 is -&gt;&gt;"&lt;&lt;</w:t>
      </w:r>
      <w:proofErr w:type="spellStart"/>
      <w:r>
        <w:t>num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while(</w:t>
      </w:r>
      <w:proofErr w:type="spellStart"/>
      <w:r>
        <w:t>num</w:t>
      </w:r>
      <w:proofErr w:type="spellEnd"/>
      <w:r>
        <w:t>&gt;0 &amp;&amp; p</w:t>
      </w:r>
      <w:proofErr w:type="gramStart"/>
      <w:r>
        <w:t>1!=</w:t>
      </w:r>
      <w:proofErr w:type="gramEnd"/>
      <w:r>
        <w:t>NULL &amp;&amp; p1-&gt;data!=100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num</w:t>
      </w:r>
      <w:proofErr w:type="spellEnd"/>
      <w:r>
        <w:t>--;</w:t>
      </w:r>
    </w:p>
    <w:p w:rsidR="00A41A69" w:rsidRDefault="00A41A69" w:rsidP="00A41A69">
      <w:r>
        <w:t>p1=p1-&gt;next;</w:t>
      </w:r>
    </w:p>
    <w:p w:rsidR="00A41A69" w:rsidRDefault="00A41A69" w:rsidP="00A41A69">
      <w:r>
        <w:t>}</w:t>
      </w:r>
    </w:p>
    <w:p w:rsidR="00A41A69" w:rsidRDefault="00A41A69" w:rsidP="00A41A69">
      <w:r>
        <w:t>if(p1-&gt;</w:t>
      </w:r>
      <w:proofErr w:type="gramStart"/>
      <w:r>
        <w:t>snake!=</w:t>
      </w:r>
      <w:proofErr w:type="gramEnd"/>
      <w:r>
        <w:t>NULL)</w:t>
      </w:r>
    </w:p>
    <w:p w:rsidR="00A41A69" w:rsidRDefault="00A41A69" w:rsidP="00A41A69">
      <w:r>
        <w:t>p1=p1-&gt;snake;</w:t>
      </w:r>
    </w:p>
    <w:p w:rsidR="00A41A69" w:rsidRDefault="00A41A69" w:rsidP="00A41A69">
      <w:r>
        <w:lastRenderedPageBreak/>
        <w:t>if(p1-&gt;</w:t>
      </w:r>
      <w:proofErr w:type="gramStart"/>
      <w:r>
        <w:t>ladder!=</w:t>
      </w:r>
      <w:proofErr w:type="gramEnd"/>
      <w:r>
        <w:t>NULL)</w:t>
      </w:r>
    </w:p>
    <w:p w:rsidR="00A41A69" w:rsidRDefault="00A41A69" w:rsidP="00A41A69">
      <w:r>
        <w:t>p1=p1-&gt;ladder;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>void p2_</w:t>
      </w:r>
      <w:proofErr w:type="gramStart"/>
      <w:r>
        <w:t>chance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;</w:t>
      </w:r>
    </w:p>
    <w:p w:rsidR="00A41A69" w:rsidRDefault="00A41A69" w:rsidP="00A41A69">
      <w:r>
        <w:t>l1:num=</w:t>
      </w:r>
      <w:proofErr w:type="gramStart"/>
      <w:r>
        <w:t>rand(</w:t>
      </w:r>
      <w:proofErr w:type="gramEnd"/>
      <w:r>
        <w:t>);</w:t>
      </w:r>
    </w:p>
    <w:p w:rsidR="00A41A69" w:rsidRDefault="00A41A69" w:rsidP="00A41A69">
      <w:r>
        <w:t>if(</w:t>
      </w:r>
      <w:proofErr w:type="spellStart"/>
      <w:r>
        <w:t>num</w:t>
      </w:r>
      <w:proofErr w:type="spellEnd"/>
      <w:r>
        <w:t xml:space="preserve">&gt;6 || </w:t>
      </w:r>
      <w:proofErr w:type="spellStart"/>
      <w:r>
        <w:t>num</w:t>
      </w:r>
      <w:proofErr w:type="spellEnd"/>
      <w:r>
        <w:t>==0)</w:t>
      </w:r>
    </w:p>
    <w:p w:rsidR="00A41A69" w:rsidRDefault="00A41A69" w:rsidP="00A41A69">
      <w:proofErr w:type="spellStart"/>
      <w:r>
        <w:t>goto</w:t>
      </w:r>
      <w:proofErr w:type="spellEnd"/>
      <w:r>
        <w:t xml:space="preserve"> l1;</w:t>
      </w:r>
    </w:p>
    <w:p w:rsidR="00A41A69" w:rsidRDefault="00A41A69" w:rsidP="00A41A69">
      <w:proofErr w:type="spellStart"/>
      <w:r>
        <w:t>cout</w:t>
      </w:r>
      <w:proofErr w:type="spellEnd"/>
      <w:r>
        <w:t>&lt;&lt;"The outcome of the dice for player 2 is -&gt;&gt;"&lt;&lt;</w:t>
      </w:r>
      <w:proofErr w:type="spellStart"/>
      <w:r>
        <w:t>num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while(</w:t>
      </w:r>
      <w:proofErr w:type="spellStart"/>
      <w:r>
        <w:t>num</w:t>
      </w:r>
      <w:proofErr w:type="spellEnd"/>
      <w:r>
        <w:t>&gt;0 &amp;&amp; p</w:t>
      </w:r>
      <w:proofErr w:type="gramStart"/>
      <w:r>
        <w:t>2!=</w:t>
      </w:r>
      <w:proofErr w:type="gramEnd"/>
      <w:r>
        <w:t>NULL &amp;&amp; p2-&gt;data!=100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num</w:t>
      </w:r>
      <w:proofErr w:type="spellEnd"/>
      <w:r>
        <w:t>--;</w:t>
      </w:r>
    </w:p>
    <w:p w:rsidR="00A41A69" w:rsidRDefault="00A41A69" w:rsidP="00A41A69">
      <w:r>
        <w:t>p2=p2-&gt;next;</w:t>
      </w:r>
    </w:p>
    <w:p w:rsidR="00A41A69" w:rsidRDefault="00A41A69" w:rsidP="00A41A69">
      <w:r>
        <w:t>}</w:t>
      </w:r>
    </w:p>
    <w:p w:rsidR="00A41A69" w:rsidRDefault="00A41A69" w:rsidP="00A41A69">
      <w:r>
        <w:t>if(p2-&gt;</w:t>
      </w:r>
      <w:proofErr w:type="gramStart"/>
      <w:r>
        <w:t>snake!=</w:t>
      </w:r>
      <w:proofErr w:type="gramEnd"/>
      <w:r>
        <w:t>NULL)</w:t>
      </w:r>
    </w:p>
    <w:p w:rsidR="00A41A69" w:rsidRDefault="00A41A69" w:rsidP="00A41A69">
      <w:r>
        <w:t>p2=p2-&gt;snake;</w:t>
      </w:r>
    </w:p>
    <w:p w:rsidR="00A41A69" w:rsidRDefault="00A41A69" w:rsidP="00A41A69">
      <w:r>
        <w:t>if(p2-&gt;</w:t>
      </w:r>
      <w:proofErr w:type="gramStart"/>
      <w:r>
        <w:t>ladder!=</w:t>
      </w:r>
      <w:proofErr w:type="gramEnd"/>
      <w:r>
        <w:t>NULL)</w:t>
      </w:r>
    </w:p>
    <w:p w:rsidR="00A41A69" w:rsidRDefault="00A41A69" w:rsidP="00A41A69">
      <w:r>
        <w:t>p2=p2-&gt;ladder;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r>
        <w:t xml:space="preserve">void </w:t>
      </w:r>
      <w:proofErr w:type="gramStart"/>
      <w:r>
        <w:t>homepage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&lt;&lt;"\t\</w:t>
      </w:r>
      <w:proofErr w:type="spellStart"/>
      <w:r>
        <w:t>tWelcome</w:t>
      </w:r>
      <w:proofErr w:type="spellEnd"/>
      <w:proofErr w:type="gramStart"/>
      <w:r>
        <w:t>";Sleep</w:t>
      </w:r>
      <w:proofErr w:type="gramEnd"/>
      <w:r>
        <w:t>(500);</w:t>
      </w:r>
      <w:proofErr w:type="spellStart"/>
      <w:r>
        <w:t>cout</w:t>
      </w:r>
      <w:proofErr w:type="spellEnd"/>
      <w:r>
        <w:t xml:space="preserve">&lt;&lt;" </w:t>
      </w:r>
      <w:proofErr w:type="spellStart"/>
      <w:r>
        <w:t>to";Sleep</w:t>
      </w:r>
      <w:proofErr w:type="spellEnd"/>
      <w:r>
        <w:t>(500);</w:t>
      </w:r>
      <w:proofErr w:type="spellStart"/>
      <w:r>
        <w:t>cout</w:t>
      </w:r>
      <w:proofErr w:type="spellEnd"/>
      <w:r>
        <w:t>&lt;&lt;" an"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  <w:proofErr w:type="spellStart"/>
      <w:r>
        <w:t>cout</w:t>
      </w:r>
      <w:proofErr w:type="spellEnd"/>
      <w:r>
        <w:t xml:space="preserve">&lt;&lt;" </w:t>
      </w:r>
      <w:proofErr w:type="spellStart"/>
      <w:r>
        <w:t>Interactive";Sleep</w:t>
      </w:r>
      <w:proofErr w:type="spellEnd"/>
      <w:r>
        <w:t>(500);</w:t>
      </w:r>
      <w:proofErr w:type="spellStart"/>
      <w:r>
        <w:t>cout</w:t>
      </w:r>
      <w:proofErr w:type="spellEnd"/>
      <w:r>
        <w:t>&lt;&lt;" Snake"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  <w:proofErr w:type="spellStart"/>
      <w:r>
        <w:t>cout</w:t>
      </w:r>
      <w:proofErr w:type="spellEnd"/>
      <w:r>
        <w:t xml:space="preserve">&lt;&lt;" </w:t>
      </w:r>
      <w:proofErr w:type="spellStart"/>
      <w:r>
        <w:t>Game";Sleep</w:t>
      </w:r>
      <w:proofErr w:type="spellEnd"/>
      <w:r>
        <w:t>(500);</w:t>
      </w:r>
      <w:proofErr w:type="spellStart"/>
      <w:r>
        <w:t>cout</w:t>
      </w:r>
      <w:proofErr w:type="spellEnd"/>
      <w:r>
        <w:t>&lt;&lt;" Using ";Sleep(500);</w:t>
      </w:r>
    </w:p>
    <w:p w:rsidR="00A41A69" w:rsidRDefault="00A41A69" w:rsidP="00A41A69">
      <w:proofErr w:type="spellStart"/>
      <w:r>
        <w:lastRenderedPageBreak/>
        <w:t>cout</w:t>
      </w:r>
      <w:proofErr w:type="spellEnd"/>
      <w:r>
        <w:t xml:space="preserve">&lt;&lt;" Linked </w:t>
      </w:r>
      <w:proofErr w:type="spellStart"/>
      <w:r>
        <w:t>List</w:t>
      </w:r>
      <w:proofErr w:type="gramStart"/>
      <w:r>
        <w:t>";Sleep</w:t>
      </w:r>
      <w:proofErr w:type="spellEnd"/>
      <w:proofErr w:type="gramEnd"/>
      <w:r>
        <w:t>(1000);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spellStart"/>
      <w:r>
        <w:t>cout</w:t>
      </w:r>
      <w:proofErr w:type="spellEnd"/>
      <w:r>
        <w:t>&lt;&lt;"\t\t     @_@"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5;i++)</w:t>
      </w:r>
    </w:p>
    <w:p w:rsidR="00A41A69" w:rsidRDefault="00A41A69" w:rsidP="00A41A69">
      <w:r>
        <w:t>{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j=</w:t>
      </w:r>
      <w:proofErr w:type="spellStart"/>
      <w:r>
        <w:t>i;j</w:t>
      </w:r>
      <w:proofErr w:type="spellEnd"/>
      <w:r>
        <w:t>&lt;20;j++)</w:t>
      </w:r>
    </w:p>
    <w:p w:rsidR="00A41A69" w:rsidRDefault="00A41A69" w:rsidP="00A41A69">
      <w:proofErr w:type="spellStart"/>
      <w:r>
        <w:t>cout</w:t>
      </w:r>
      <w:proofErr w:type="spellEnd"/>
      <w:r>
        <w:t>&lt;&lt;" ";</w:t>
      </w:r>
    </w:p>
    <w:p w:rsidR="00A41A69" w:rsidRDefault="00A41A69" w:rsidP="00A41A69">
      <w:proofErr w:type="spellStart"/>
      <w:r>
        <w:t>cout</w:t>
      </w:r>
      <w:proofErr w:type="spellEnd"/>
      <w:r>
        <w:t>&lt;&lt;"^^^^"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100);</w:t>
      </w:r>
    </w:p>
    <w:p w:rsidR="00A41A69" w:rsidRDefault="00A41A69" w:rsidP="00A41A69">
      <w:r>
        <w:t>}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15;i&lt;20;i++)</w:t>
      </w:r>
    </w:p>
    <w:p w:rsidR="00A41A69" w:rsidRDefault="00A41A69" w:rsidP="00A41A69">
      <w:r>
        <w:t>{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j=</w:t>
      </w:r>
      <w:proofErr w:type="spellStart"/>
      <w:r>
        <w:t>i;j</w:t>
      </w:r>
      <w:proofErr w:type="spellEnd"/>
      <w:r>
        <w:t>&gt;0;j--)</w:t>
      </w:r>
    </w:p>
    <w:p w:rsidR="00A41A69" w:rsidRDefault="00A41A69" w:rsidP="00A41A69">
      <w:proofErr w:type="spellStart"/>
      <w:r>
        <w:t>cout</w:t>
      </w:r>
      <w:proofErr w:type="spellEnd"/>
      <w:r>
        <w:t>&lt;&lt;" ";</w:t>
      </w:r>
    </w:p>
    <w:p w:rsidR="00A41A69" w:rsidRDefault="00A41A69" w:rsidP="00A41A69">
      <w:proofErr w:type="spellStart"/>
      <w:r>
        <w:t>cout</w:t>
      </w:r>
      <w:proofErr w:type="spellEnd"/>
      <w:r>
        <w:t>&lt;&lt;"^^^^"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100);</w:t>
      </w:r>
    </w:p>
    <w:p w:rsidR="00A41A69" w:rsidRDefault="00A41A69" w:rsidP="00A41A69">
      <w:r>
        <w:t>}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5;i++)</w:t>
      </w:r>
    </w:p>
    <w:p w:rsidR="00A41A69" w:rsidRDefault="00A41A69" w:rsidP="00A41A69">
      <w:r>
        <w:t>{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j=</w:t>
      </w:r>
      <w:proofErr w:type="spellStart"/>
      <w:r>
        <w:t>i;j</w:t>
      </w:r>
      <w:proofErr w:type="spellEnd"/>
      <w:r>
        <w:t>&lt;20;j++)</w:t>
      </w:r>
    </w:p>
    <w:p w:rsidR="00A41A69" w:rsidRDefault="00A41A69" w:rsidP="00A41A69">
      <w:proofErr w:type="spellStart"/>
      <w:r>
        <w:t>cout</w:t>
      </w:r>
      <w:proofErr w:type="spellEnd"/>
      <w:r>
        <w:t>&lt;&lt;" ";</w:t>
      </w:r>
    </w:p>
    <w:p w:rsidR="00A41A69" w:rsidRDefault="00A41A69" w:rsidP="00A41A69">
      <w:proofErr w:type="spellStart"/>
      <w:r>
        <w:t>cout</w:t>
      </w:r>
      <w:proofErr w:type="spellEnd"/>
      <w:r>
        <w:t>&lt;&lt;"^^^^"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100);</w:t>
      </w:r>
    </w:p>
    <w:p w:rsidR="00A41A69" w:rsidRDefault="00A41A69" w:rsidP="00A41A69">
      <w:r>
        <w:t>}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0;i&lt;10;i++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"\t\t\t\t|--|"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100);</w:t>
      </w:r>
    </w:p>
    <w:p w:rsidR="00A41A69" w:rsidRDefault="00A41A69" w:rsidP="00A41A69">
      <w:r>
        <w:t>}</w:t>
      </w:r>
    </w:p>
    <w:p w:rsidR="00A41A69" w:rsidRDefault="00A41A69" w:rsidP="00A41A69">
      <w:proofErr w:type="spellStart"/>
      <w:r>
        <w:lastRenderedPageBreak/>
        <w:t>cout</w:t>
      </w:r>
      <w:proofErr w:type="spellEnd"/>
      <w:r>
        <w:t xml:space="preserve">&lt;&lt;"Project </w:t>
      </w:r>
      <w:proofErr w:type="gramStart"/>
      <w:r>
        <w:t>By:-</w:t>
      </w:r>
      <w:proofErr w:type="gramEnd"/>
      <w:r>
        <w:t>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</w:p>
    <w:p w:rsidR="00A41A69" w:rsidRDefault="00A41A69" w:rsidP="00A41A69">
      <w:proofErr w:type="spellStart"/>
      <w:r>
        <w:t>cout</w:t>
      </w:r>
      <w:proofErr w:type="spellEnd"/>
      <w:r>
        <w:t>&lt;&lt;"\</w:t>
      </w:r>
      <w:proofErr w:type="spellStart"/>
      <w:r>
        <w:t>tShubham</w:t>
      </w:r>
      <w:proofErr w:type="spellEnd"/>
      <w:r>
        <w:t xml:space="preserve"> Kumar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</w:p>
    <w:p w:rsidR="00A41A69" w:rsidRDefault="00A41A69" w:rsidP="00A41A69">
      <w:proofErr w:type="spellStart"/>
      <w:r>
        <w:t>cout</w:t>
      </w:r>
      <w:proofErr w:type="spellEnd"/>
      <w:r>
        <w:t>&lt;&lt;"\</w:t>
      </w:r>
      <w:proofErr w:type="spellStart"/>
      <w:r>
        <w:t>tNiket</w:t>
      </w:r>
      <w:proofErr w:type="spellEnd"/>
      <w:r>
        <w:t xml:space="preserve"> Jain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</w:p>
    <w:p w:rsidR="00A41A69" w:rsidRDefault="00A41A69" w:rsidP="00A41A69">
      <w:proofErr w:type="spellStart"/>
      <w:r>
        <w:t>cout</w:t>
      </w:r>
      <w:proofErr w:type="spellEnd"/>
      <w:r>
        <w:t>&lt;&lt;"\</w:t>
      </w:r>
      <w:proofErr w:type="spellStart"/>
      <w:r>
        <w:t>tAyush</w:t>
      </w:r>
      <w:proofErr w:type="spellEnd"/>
      <w:r>
        <w:t xml:space="preserve"> Sinha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/>
    <w:p w:rsidR="00A41A69" w:rsidRDefault="00A41A69" w:rsidP="00A41A69">
      <w:proofErr w:type="gramStart"/>
      <w:r>
        <w:t>Sleep(</w:t>
      </w:r>
      <w:proofErr w:type="gramEnd"/>
      <w:r>
        <w:t>1000);</w:t>
      </w:r>
    </w:p>
    <w:p w:rsidR="00A41A69" w:rsidRDefault="00A41A69" w:rsidP="00A41A69">
      <w:proofErr w:type="spellStart"/>
      <w:r>
        <w:t>cout</w:t>
      </w:r>
      <w:proofErr w:type="spellEnd"/>
      <w:r>
        <w:t>&lt;&lt;"------------------------------------------------------------------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spellStart"/>
      <w:r>
        <w:t>cout</w:t>
      </w:r>
      <w:proofErr w:type="spellEnd"/>
      <w:r>
        <w:t xml:space="preserve">&lt;&lt;"Project submitted </w:t>
      </w:r>
      <w:proofErr w:type="gramStart"/>
      <w:r>
        <w:t>to:-</w:t>
      </w:r>
      <w:proofErr w:type="gramEnd"/>
      <w:r>
        <w:t>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</w:p>
    <w:p w:rsidR="00A41A69" w:rsidRDefault="00A41A69" w:rsidP="00A41A69">
      <w:proofErr w:type="spellStart"/>
      <w:r>
        <w:t>cout</w:t>
      </w:r>
      <w:proofErr w:type="spellEnd"/>
      <w:r>
        <w:t>&lt;&lt;"\</w:t>
      </w:r>
      <w:proofErr w:type="spellStart"/>
      <w:r>
        <w:t>tProf</w:t>
      </w:r>
      <w:proofErr w:type="spellEnd"/>
      <w:r>
        <w:t xml:space="preserve">. </w:t>
      </w:r>
      <w:proofErr w:type="spellStart"/>
      <w:r>
        <w:t>Shalini</w:t>
      </w:r>
      <w:proofErr w:type="spellEnd"/>
      <w:r>
        <w:t xml:space="preserve"> L."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gramStart"/>
      <w:r>
        <w:t>Sleep(</w:t>
      </w:r>
      <w:proofErr w:type="gramEnd"/>
      <w:r>
        <w:t>500);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>
      <w:r>
        <w:t xml:space="preserve">void </w:t>
      </w:r>
      <w:proofErr w:type="spellStart"/>
      <w:r>
        <w:t>current_</w:t>
      </w:r>
      <w:proofErr w:type="gramStart"/>
      <w:r>
        <w:t>status</w:t>
      </w:r>
      <w:proofErr w:type="spellEnd"/>
      <w:r>
        <w:t>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for(p=</w:t>
      </w:r>
      <w:proofErr w:type="spellStart"/>
      <w:proofErr w:type="gramStart"/>
      <w:r>
        <w:t>head;p</w:t>
      </w:r>
      <w:proofErr w:type="spellEnd"/>
      <w:proofErr w:type="gramEnd"/>
      <w:r>
        <w:t>!=</w:t>
      </w:r>
      <w:proofErr w:type="spellStart"/>
      <w:r>
        <w:t>NULL;p</w:t>
      </w:r>
      <w:proofErr w:type="spellEnd"/>
      <w:r>
        <w:t>=p-&gt;next)</w:t>
      </w:r>
    </w:p>
    <w:p w:rsidR="00A41A69" w:rsidRDefault="00A41A69" w:rsidP="00A41A69">
      <w:r>
        <w:t>{</w:t>
      </w:r>
      <w:proofErr w:type="spellStart"/>
      <w:r>
        <w:t>cout</w:t>
      </w:r>
      <w:proofErr w:type="spellEnd"/>
      <w:r>
        <w:t>&lt;&lt;"\t";</w:t>
      </w:r>
    </w:p>
    <w:p w:rsidR="00A41A69" w:rsidRDefault="00A41A69" w:rsidP="00A41A69">
      <w:r>
        <w:t>if(p-&gt;data/10==0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p-&gt;data;</w:t>
      </w:r>
    </w:p>
    <w:p w:rsidR="00A41A69" w:rsidRDefault="00A41A69" w:rsidP="00A41A69">
      <w:r>
        <w:t>}</w:t>
      </w:r>
    </w:p>
    <w:p w:rsidR="00A41A69" w:rsidRDefault="00A41A69" w:rsidP="00A41A69">
      <w:r>
        <w:t>else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p-&gt;data;</w:t>
      </w:r>
    </w:p>
    <w:p w:rsidR="00A41A69" w:rsidRDefault="00A41A69" w:rsidP="00A41A69">
      <w:r>
        <w:t>}</w:t>
      </w:r>
    </w:p>
    <w:p w:rsidR="00A41A69" w:rsidRDefault="00A41A69" w:rsidP="00A41A69">
      <w:r>
        <w:lastRenderedPageBreak/>
        <w:t>if(p1-&gt;data==p-&gt;data)</w:t>
      </w:r>
    </w:p>
    <w:p w:rsidR="00A41A69" w:rsidRDefault="00A41A69" w:rsidP="00A41A69">
      <w:proofErr w:type="spellStart"/>
      <w:r>
        <w:t>cout</w:t>
      </w:r>
      <w:proofErr w:type="spellEnd"/>
      <w:r>
        <w:t>&lt;&lt;"p1";</w:t>
      </w:r>
    </w:p>
    <w:p w:rsidR="00A41A69" w:rsidRDefault="00A41A69" w:rsidP="00A41A69">
      <w:r>
        <w:t>if(p-&gt;data%10==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))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r>
        <w:t>if(p2-&gt;data==p-&gt;data)</w:t>
      </w:r>
    </w:p>
    <w:p w:rsidR="00A41A69" w:rsidRDefault="00A41A69" w:rsidP="00A41A69">
      <w:proofErr w:type="spellStart"/>
      <w:r>
        <w:t>cout</w:t>
      </w:r>
      <w:proofErr w:type="spellEnd"/>
      <w:r>
        <w:t>&lt;&lt;"p2"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/>
    <w:p w:rsidR="00A41A69" w:rsidRDefault="00A41A69" w:rsidP="00A41A69"/>
    <w:p w:rsidR="00A41A69" w:rsidRDefault="00A41A69" w:rsidP="00A41A69">
      <w:proofErr w:type="spellStart"/>
      <w:r>
        <w:t>int</w:t>
      </w:r>
      <w:proofErr w:type="spellEnd"/>
      <w:r>
        <w:t xml:space="preserve"> </w:t>
      </w:r>
      <w:proofErr w:type="gramStart"/>
      <w:r>
        <w:t>main(</w:t>
      </w:r>
      <w:proofErr w:type="gramEnd"/>
      <w:r>
        <w:t>)</w:t>
      </w:r>
    </w:p>
    <w:p w:rsidR="00A41A69" w:rsidRDefault="00A41A69" w:rsidP="00A41A69">
      <w:r>
        <w:t>{</w:t>
      </w:r>
    </w:p>
    <w:p w:rsidR="00A41A69" w:rsidRDefault="00A41A69" w:rsidP="00A41A69">
      <w:r>
        <w:t>char player1[50</w:t>
      </w:r>
      <w:proofErr w:type="gramStart"/>
      <w:r>
        <w:t>],player</w:t>
      </w:r>
      <w:proofErr w:type="gramEnd"/>
      <w:r>
        <w:t>2[50];</w:t>
      </w:r>
    </w:p>
    <w:p w:rsidR="00A41A69" w:rsidRDefault="00A41A69" w:rsidP="00A41A69">
      <w:proofErr w:type="gramStart"/>
      <w:r>
        <w:t>homepage(</w:t>
      </w:r>
      <w:proofErr w:type="gramEnd"/>
      <w:r>
        <w:t>)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proofErr w:type="spellStart"/>
      <w:r>
        <w:t>cout</w:t>
      </w:r>
      <w:proofErr w:type="spellEnd"/>
      <w:r>
        <w:t xml:space="preserve">&lt;&lt;"Enter the name of player </w:t>
      </w:r>
      <w:proofErr w:type="gramStart"/>
      <w:r>
        <w:t>1:-</w:t>
      </w:r>
      <w:proofErr w:type="gramEnd"/>
      <w:r>
        <w:t>";</w:t>
      </w:r>
    </w:p>
    <w:p w:rsidR="00A41A69" w:rsidRDefault="00A41A69" w:rsidP="00A41A69">
      <w:r>
        <w:t>gets(player1);</w:t>
      </w:r>
    </w:p>
    <w:p w:rsidR="00A41A69" w:rsidRDefault="00A41A69" w:rsidP="00A41A69"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A41A69" w:rsidRDefault="00A41A69" w:rsidP="00A41A69">
      <w:proofErr w:type="spellStart"/>
      <w:r>
        <w:t>cout</w:t>
      </w:r>
      <w:proofErr w:type="spellEnd"/>
      <w:r>
        <w:t xml:space="preserve">&lt;&lt;"Enter the name player </w:t>
      </w:r>
      <w:proofErr w:type="gramStart"/>
      <w:r>
        <w:t>2:-</w:t>
      </w:r>
      <w:proofErr w:type="gramEnd"/>
      <w:r>
        <w:t>";</w:t>
      </w:r>
    </w:p>
    <w:p w:rsidR="00A41A69" w:rsidRDefault="00A41A69" w:rsidP="00A41A69">
      <w:r>
        <w:t>gets(player2);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r>
        <w:t>cout&lt;&lt;endl&lt;&lt;endl&lt;&lt;endl&lt;&lt;endl&lt;&lt;endl&lt;&lt;endl&lt;&lt;endl&lt;&lt;endl&lt;&lt;endl&lt;&lt;endl&lt;&lt;endl;</w:t>
      </w:r>
    </w:p>
    <w:p w:rsidR="00A41A69" w:rsidRDefault="00A41A69" w:rsidP="00A41A69">
      <w:proofErr w:type="spellStart"/>
      <w:r>
        <w:t>cout</w:t>
      </w:r>
      <w:proofErr w:type="spellEnd"/>
      <w:r>
        <w:t>&lt;&lt;"\t\t\t Let the game begin"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gramStart"/>
      <w:r>
        <w:t>initialize(</w:t>
      </w:r>
      <w:proofErr w:type="gramEnd"/>
      <w:r>
        <w:t>);</w:t>
      </w:r>
    </w:p>
    <w:p w:rsidR="00A41A69" w:rsidRDefault="00A41A69" w:rsidP="00A41A69">
      <w:proofErr w:type="spellStart"/>
      <w:r>
        <w:t>print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proofErr w:type="spellStart"/>
      <w:r>
        <w:lastRenderedPageBreak/>
        <w:t>form_</w:t>
      </w:r>
      <w:proofErr w:type="gramStart"/>
      <w:r>
        <w:t>ladder</w:t>
      </w:r>
      <w:proofErr w:type="spellEnd"/>
      <w:r>
        <w:t>(</w:t>
      </w:r>
      <w:proofErr w:type="gramEnd"/>
      <w:r>
        <w:t>6,33);</w:t>
      </w:r>
    </w:p>
    <w:p w:rsidR="00A41A69" w:rsidRDefault="00A41A69" w:rsidP="00A41A69"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gramEnd"/>
      <w:r>
        <w:t>16,24);</w:t>
      </w:r>
    </w:p>
    <w:p w:rsidR="00A41A69" w:rsidRDefault="00A41A69" w:rsidP="00A41A69"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gramEnd"/>
      <w:r>
        <w:t>21,44);</w:t>
      </w:r>
    </w:p>
    <w:p w:rsidR="00A41A69" w:rsidRDefault="00A41A69" w:rsidP="00A41A69"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gramEnd"/>
      <w:r>
        <w:t>35,66);</w:t>
      </w:r>
    </w:p>
    <w:p w:rsidR="00A41A69" w:rsidRDefault="00A41A69" w:rsidP="00A41A69"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gramEnd"/>
      <w:r>
        <w:t>51,74);</w:t>
      </w:r>
    </w:p>
    <w:p w:rsidR="00A41A69" w:rsidRDefault="00A41A69" w:rsidP="00A41A69">
      <w:proofErr w:type="spellStart"/>
      <w:r>
        <w:t>form_</w:t>
      </w:r>
      <w:proofErr w:type="gramStart"/>
      <w:r>
        <w:t>ladder</w:t>
      </w:r>
      <w:proofErr w:type="spellEnd"/>
      <w:r>
        <w:t>(</w:t>
      </w:r>
      <w:proofErr w:type="gramEnd"/>
      <w:r>
        <w:t>78,96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26,8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37,19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48,11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63,25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77,34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89,54);</w:t>
      </w:r>
    </w:p>
    <w:p w:rsidR="00A41A69" w:rsidRDefault="00A41A69" w:rsidP="00A41A69">
      <w:proofErr w:type="spellStart"/>
      <w:r>
        <w:t>form_</w:t>
      </w:r>
      <w:proofErr w:type="gramStart"/>
      <w:r>
        <w:t>snake</w:t>
      </w:r>
      <w:proofErr w:type="spellEnd"/>
      <w:r>
        <w:t>(</w:t>
      </w:r>
      <w:proofErr w:type="gramEnd"/>
      <w:r>
        <w:t>98,64);</w:t>
      </w:r>
    </w:p>
    <w:p w:rsidR="00A41A69" w:rsidRDefault="00A41A69" w:rsidP="00A41A69">
      <w:proofErr w:type="spellStart"/>
      <w:r>
        <w:t>check_</w:t>
      </w:r>
      <w:proofErr w:type="gramStart"/>
      <w:r>
        <w:t>ladder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r>
        <w:t>check_</w:t>
      </w:r>
      <w:proofErr w:type="gramStart"/>
      <w:r>
        <w:t>snake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;</w:t>
      </w:r>
    </w:p>
    <w:p w:rsidR="00A41A69" w:rsidRDefault="00A41A69" w:rsidP="00A41A69">
      <w:proofErr w:type="gramStart"/>
      <w:r>
        <w:t>for(</w:t>
      </w:r>
      <w:proofErr w:type="spellStart"/>
      <w:proofErr w:type="gramEnd"/>
      <w:r>
        <w:t>i</w:t>
      </w:r>
      <w:proofErr w:type="spellEnd"/>
      <w:r>
        <w:t>=0,p1=head,p2=head;</w:t>
      </w:r>
    </w:p>
    <w:p w:rsidR="00A41A69" w:rsidRDefault="00A41A69" w:rsidP="00A41A69">
      <w:r>
        <w:t>p1-&gt;</w:t>
      </w:r>
      <w:proofErr w:type="gramStart"/>
      <w:r>
        <w:t>next!=</w:t>
      </w:r>
      <w:proofErr w:type="gramEnd"/>
      <w:r>
        <w:t>NULL,p2-&gt;next!=NULL,p1-&gt;data!=100,p2-&gt;data!=100;</w:t>
      </w:r>
    </w:p>
    <w:p w:rsidR="00A41A69" w:rsidRDefault="00A41A69" w:rsidP="00A41A69">
      <w:proofErr w:type="spellStart"/>
      <w:r>
        <w:t>i</w:t>
      </w:r>
      <w:proofErr w:type="spellEnd"/>
      <w:r>
        <w:t>++)</w:t>
      </w:r>
    </w:p>
    <w:p w:rsidR="00A41A69" w:rsidRDefault="00A41A69" w:rsidP="00A41A69">
      <w:r>
        <w:t>{</w:t>
      </w:r>
    </w:p>
    <w:p w:rsidR="00A41A69" w:rsidRDefault="00A41A69" w:rsidP="00A41A69">
      <w:r>
        <w:t>if(i%2==0)</w:t>
      </w:r>
    </w:p>
    <w:p w:rsidR="00A41A69" w:rsidRDefault="00A41A69" w:rsidP="00A41A69">
      <w:r>
        <w:t>{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r>
        <w:t>p1_</w:t>
      </w:r>
      <w:proofErr w:type="gramStart"/>
      <w:r>
        <w:t>chance(</w:t>
      </w:r>
      <w:proofErr w:type="gramEnd"/>
      <w:r>
        <w:t>);</w:t>
      </w:r>
    </w:p>
    <w:p w:rsidR="00A41A69" w:rsidRDefault="00A41A69" w:rsidP="00A41A69">
      <w:proofErr w:type="spellStart"/>
      <w:r>
        <w:t>current_</w:t>
      </w:r>
      <w:proofErr w:type="gramStart"/>
      <w:r>
        <w:t>status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r>
        <w:t>}</w:t>
      </w:r>
    </w:p>
    <w:p w:rsidR="00A41A69" w:rsidRDefault="00A41A69" w:rsidP="00A41A69">
      <w:r>
        <w:t>else</w:t>
      </w:r>
    </w:p>
    <w:p w:rsidR="00A41A69" w:rsidRDefault="00A41A69" w:rsidP="00A41A69">
      <w:r>
        <w:lastRenderedPageBreak/>
        <w:t>{</w:t>
      </w:r>
    </w:p>
    <w:p w:rsidR="00A41A69" w:rsidRDefault="00A41A69" w:rsidP="00A41A69">
      <w:r>
        <w:t>system("</w:t>
      </w:r>
      <w:proofErr w:type="spellStart"/>
      <w:r>
        <w:t>cls</w:t>
      </w:r>
      <w:proofErr w:type="spellEnd"/>
      <w:r>
        <w:t>");</w:t>
      </w:r>
    </w:p>
    <w:p w:rsidR="00A41A69" w:rsidRDefault="00A41A69" w:rsidP="00A41A69">
      <w:r>
        <w:t>p2_</w:t>
      </w:r>
      <w:proofErr w:type="gramStart"/>
      <w:r>
        <w:t>chance(</w:t>
      </w:r>
      <w:proofErr w:type="gramEnd"/>
      <w:r>
        <w:t>);</w:t>
      </w:r>
    </w:p>
    <w:p w:rsidR="00A41A69" w:rsidRDefault="00A41A69" w:rsidP="00A41A69">
      <w:proofErr w:type="spellStart"/>
      <w:r>
        <w:t>current_</w:t>
      </w:r>
      <w:proofErr w:type="gramStart"/>
      <w:r>
        <w:t>status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41A69" w:rsidRDefault="00A41A69" w:rsidP="00A41A69">
      <w:r>
        <w:t>}</w:t>
      </w:r>
    </w:p>
    <w:p w:rsidR="00A41A69" w:rsidRDefault="00A41A69" w:rsidP="00A41A69">
      <w:r>
        <w:t>if(p1-&gt;data==100 or p1-&gt;next==NULL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player1&lt;&lt;" wins";</w:t>
      </w:r>
    </w:p>
    <w:p w:rsidR="00A41A69" w:rsidRDefault="00A41A69" w:rsidP="00A41A69">
      <w:r>
        <w:t>break;</w:t>
      </w:r>
    </w:p>
    <w:p w:rsidR="00A41A69" w:rsidRDefault="00A41A69" w:rsidP="00A41A69">
      <w:r>
        <w:t>}</w:t>
      </w:r>
    </w:p>
    <w:p w:rsidR="00A41A69" w:rsidRDefault="00A41A69" w:rsidP="00A41A69">
      <w:r>
        <w:t>else if(p2-&gt;data==100 or p2-&gt;next==NULL)</w:t>
      </w:r>
    </w:p>
    <w:p w:rsidR="00A41A69" w:rsidRDefault="00A41A69" w:rsidP="00A41A69">
      <w:r>
        <w:t>{</w:t>
      </w:r>
    </w:p>
    <w:p w:rsidR="00A41A69" w:rsidRDefault="00A41A69" w:rsidP="00A41A69">
      <w:proofErr w:type="spellStart"/>
      <w:r>
        <w:t>cout</w:t>
      </w:r>
      <w:proofErr w:type="spellEnd"/>
      <w:r>
        <w:t>&lt;&lt;player2&lt;&lt;" wins";</w:t>
      </w:r>
    </w:p>
    <w:p w:rsidR="00A41A69" w:rsidRDefault="00A41A69" w:rsidP="00A41A69">
      <w:r>
        <w:t>break;</w:t>
      </w:r>
    </w:p>
    <w:p w:rsidR="00A41A69" w:rsidRDefault="00A41A69" w:rsidP="00A41A69">
      <w:r>
        <w:t>}</w:t>
      </w:r>
    </w:p>
    <w:p w:rsidR="00A41A69" w:rsidRDefault="00A41A69" w:rsidP="00A41A69">
      <w:r>
        <w:t>else</w:t>
      </w:r>
    </w:p>
    <w:p w:rsidR="00A41A69" w:rsidRDefault="00A41A69" w:rsidP="00A41A69">
      <w:r>
        <w:t>{</w:t>
      </w:r>
    </w:p>
    <w:p w:rsidR="00A41A69" w:rsidRDefault="00A41A69" w:rsidP="00A41A69">
      <w:r>
        <w:t>continue;</w:t>
      </w:r>
    </w:p>
    <w:p w:rsidR="00A41A69" w:rsidRDefault="00A41A69" w:rsidP="00A41A69">
      <w:r>
        <w:t>}</w:t>
      </w:r>
    </w:p>
    <w:p w:rsidR="00A41A69" w:rsidRDefault="00A41A69" w:rsidP="00A41A69">
      <w:r>
        <w:t>}</w:t>
      </w:r>
    </w:p>
    <w:p w:rsidR="00A41A69" w:rsidRDefault="00A41A69" w:rsidP="00A41A69">
      <w:r>
        <w:t>return 0;</w:t>
      </w:r>
    </w:p>
    <w:p w:rsidR="00D2296C" w:rsidRDefault="00A41A69" w:rsidP="00A41A69">
      <w:r>
        <w:t>}</w:t>
      </w:r>
    </w:p>
    <w:sectPr w:rsidR="00D22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LM0sbA0sDQ2MTNV0lEKTi0uzszPAykwrAUAksK/aCwAAAA="/>
  </w:docVars>
  <w:rsids>
    <w:rsidRoot w:val="008D51C7"/>
    <w:rsid w:val="008D51C7"/>
    <w:rsid w:val="00A41A69"/>
    <w:rsid w:val="00D22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B6761F-0721-4305-869E-EB8B6597C4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630</Words>
  <Characters>3596</Characters>
  <Application>Microsoft Office Word</Application>
  <DocSecurity>0</DocSecurity>
  <Lines>29</Lines>
  <Paragraphs>8</Paragraphs>
  <ScaleCrop>false</ScaleCrop>
  <Company/>
  <LinksUpToDate>false</LinksUpToDate>
  <CharactersWithSpaces>4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</dc:creator>
  <cp:keywords/>
  <dc:description/>
  <cp:lastModifiedBy>Shubham Kumar</cp:lastModifiedBy>
  <cp:revision>2</cp:revision>
  <dcterms:created xsi:type="dcterms:W3CDTF">2019-04-01T15:42:00Z</dcterms:created>
  <dcterms:modified xsi:type="dcterms:W3CDTF">2019-04-01T15:43:00Z</dcterms:modified>
</cp:coreProperties>
</file>